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D5D4F" w14:textId="77777777" w:rsidR="00FC1AB4" w:rsidRDefault="00FC1AB4" w:rsidP="00FC1AB4">
      <w:pPr>
        <w:rPr>
          <w:sz w:val="20"/>
          <w:szCs w:val="20"/>
        </w:rPr>
      </w:pPr>
    </w:p>
    <w:p w14:paraId="368182C1" w14:textId="77777777" w:rsidR="00FF6BA7" w:rsidRDefault="00FF6BA7" w:rsidP="00FC1AB4">
      <w:pPr>
        <w:rPr>
          <w:sz w:val="20"/>
          <w:szCs w:val="20"/>
        </w:rPr>
      </w:pPr>
    </w:p>
    <w:p w14:paraId="218204E6" w14:textId="20783524" w:rsidR="00FF6BA7" w:rsidRPr="00760ECF" w:rsidRDefault="00FF6BA7" w:rsidP="00FF6BA7">
      <w:pPr>
        <w:ind w:left="360"/>
        <w:jc w:val="center"/>
      </w:pPr>
      <w:r>
        <w:rPr>
          <w:sz w:val="20"/>
          <w:szCs w:val="20"/>
        </w:rPr>
        <w:tab/>
      </w:r>
      <w:r>
        <w:t xml:space="preserve">B O N U S     </w:t>
      </w:r>
      <w:r w:rsidR="00D809B8">
        <w:t xml:space="preserve">I N – C L A S </w:t>
      </w:r>
      <w:proofErr w:type="spellStart"/>
      <w:r w:rsidR="00D809B8">
        <w:t>S</w:t>
      </w:r>
      <w:proofErr w:type="spellEnd"/>
      <w:r w:rsidRPr="00760ECF">
        <w:t xml:space="preserve">      G  R  A  D  I  N  G       S  H  E  </w:t>
      </w:r>
      <w:proofErr w:type="spellStart"/>
      <w:r w:rsidRPr="00760ECF">
        <w:t>E</w:t>
      </w:r>
      <w:proofErr w:type="spellEnd"/>
      <w:r w:rsidRPr="00760ECF">
        <w:t xml:space="preserve">  T</w:t>
      </w:r>
    </w:p>
    <w:p w14:paraId="1402BCC8" w14:textId="77777777" w:rsidR="00FF6BA7" w:rsidRDefault="00FF6BA7" w:rsidP="00FF6BA7">
      <w:pPr>
        <w:ind w:left="360"/>
        <w:jc w:val="center"/>
        <w:rPr>
          <w:u w:val="single"/>
        </w:rPr>
      </w:pPr>
    </w:p>
    <w:p w14:paraId="4810F43C" w14:textId="77777777" w:rsidR="00FF6BA7" w:rsidRDefault="00FF6BA7" w:rsidP="00FF6BA7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AB5EBD" wp14:editId="45E7F53D">
                <wp:simplePos x="0" y="0"/>
                <wp:positionH relativeFrom="column">
                  <wp:posOffset>270955</wp:posOffset>
                </wp:positionH>
                <wp:positionV relativeFrom="paragraph">
                  <wp:posOffset>106680</wp:posOffset>
                </wp:positionV>
                <wp:extent cx="6057900" cy="0"/>
                <wp:effectExtent l="0" t="0" r="19050" b="1905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5441BC" id="Straight Connector 1" o:spid="_x0000_s1026" alt="&quot;&quot;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.35pt,8.4pt" to="498.35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" strokeweight="1.75pt"/>
            </w:pict>
          </mc:Fallback>
        </mc:AlternateContent>
      </w:r>
    </w:p>
    <w:p w14:paraId="4D7688BF" w14:textId="77777777" w:rsidR="00FF6BA7" w:rsidRDefault="00FF6BA7" w:rsidP="00FF6BA7">
      <w:pPr>
        <w:ind w:left="360"/>
        <w:jc w:val="center"/>
        <w:rPr>
          <w:u w:val="single"/>
        </w:rPr>
      </w:pPr>
    </w:p>
    <w:p w14:paraId="145C5DFD" w14:textId="16029AAE" w:rsidR="00DA547E" w:rsidRDefault="00DA547E" w:rsidP="00DA547E">
      <w:pPr>
        <w:rPr>
          <w:sz w:val="20"/>
          <w:szCs w:val="20"/>
        </w:rPr>
      </w:pPr>
      <w:r>
        <w:rPr>
          <w:sz w:val="20"/>
          <w:szCs w:val="20"/>
        </w:rPr>
        <w:t xml:space="preserve">         Student #1 Name: ____</w:t>
      </w:r>
      <w:r w:rsidR="00274864" w:rsidRPr="00274864">
        <w:rPr>
          <w:sz w:val="20"/>
          <w:szCs w:val="20"/>
          <w:u w:val="single"/>
        </w:rPr>
        <w:t xml:space="preserve">Sidney </w:t>
      </w:r>
      <w:r w:rsidR="00274864">
        <w:rPr>
          <w:sz w:val="20"/>
          <w:szCs w:val="20"/>
          <w:u w:val="single"/>
        </w:rPr>
        <w:t xml:space="preserve">  </w:t>
      </w:r>
      <w:r w:rsidR="00274864" w:rsidRPr="00274864">
        <w:rPr>
          <w:sz w:val="20"/>
          <w:szCs w:val="20"/>
          <w:u w:val="single"/>
        </w:rPr>
        <w:t>Sanders</w:t>
      </w:r>
      <w:r>
        <w:rPr>
          <w:sz w:val="20"/>
          <w:szCs w:val="20"/>
        </w:rPr>
        <w:t>____    Student #2 Name: _____</w:t>
      </w:r>
      <w:r w:rsidR="00274864" w:rsidRPr="00274864">
        <w:rPr>
          <w:sz w:val="20"/>
          <w:szCs w:val="20"/>
          <w:u w:val="single"/>
        </w:rPr>
        <w:t xml:space="preserve">Hannah </w:t>
      </w:r>
      <w:proofErr w:type="spellStart"/>
      <w:r w:rsidR="00274864" w:rsidRPr="00274864">
        <w:rPr>
          <w:sz w:val="20"/>
          <w:szCs w:val="20"/>
          <w:u w:val="single"/>
        </w:rPr>
        <w:t>Rafeld</w:t>
      </w:r>
      <w:proofErr w:type="spellEnd"/>
      <w:r>
        <w:rPr>
          <w:sz w:val="20"/>
          <w:szCs w:val="20"/>
        </w:rPr>
        <w:t>________</w:t>
      </w:r>
    </w:p>
    <w:p w14:paraId="368E6364" w14:textId="162D9782" w:rsidR="00DA547E" w:rsidRDefault="00DA547E" w:rsidP="00DA547E">
      <w:pPr>
        <w:rPr>
          <w:color w:val="D9D9D9" w:themeColor="background1" w:themeShade="D9"/>
          <w:sz w:val="16"/>
          <w:szCs w:val="20"/>
        </w:rPr>
      </w:pPr>
      <w:r>
        <w:rPr>
          <w:color w:val="D9D9D9" w:themeColor="background1" w:themeShade="D9"/>
          <w:sz w:val="16"/>
          <w:szCs w:val="20"/>
        </w:rPr>
        <w:t xml:space="preserve">                                                          </w:t>
      </w:r>
      <w:r>
        <w:rPr>
          <w:sz w:val="16"/>
          <w:szCs w:val="20"/>
        </w:rPr>
        <w:t xml:space="preserve">FIRST  </w:t>
      </w:r>
      <w:r w:rsidR="00274864">
        <w:rPr>
          <w:sz w:val="16"/>
          <w:szCs w:val="20"/>
        </w:rPr>
        <w:t xml:space="preserve">     </w:t>
      </w:r>
      <w:r>
        <w:rPr>
          <w:sz w:val="16"/>
          <w:szCs w:val="20"/>
        </w:rPr>
        <w:t xml:space="preserve">   LAST</w:t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  <w:t xml:space="preserve">                             </w:t>
      </w:r>
      <w:r w:rsidR="00274864">
        <w:rPr>
          <w:sz w:val="16"/>
          <w:szCs w:val="20"/>
        </w:rPr>
        <w:t xml:space="preserve">  </w:t>
      </w:r>
      <w:r>
        <w:rPr>
          <w:color w:val="D9D9D9" w:themeColor="background1" w:themeShade="D9"/>
          <w:sz w:val="16"/>
          <w:szCs w:val="20"/>
        </w:rPr>
        <w:t xml:space="preserve"> </w:t>
      </w:r>
      <w:r>
        <w:rPr>
          <w:sz w:val="16"/>
          <w:szCs w:val="20"/>
        </w:rPr>
        <w:t>FIRST      LAST</w:t>
      </w:r>
    </w:p>
    <w:p w14:paraId="70E259B8" w14:textId="77777777" w:rsidR="00FF6BA7" w:rsidRPr="00633D52" w:rsidRDefault="00FF6BA7" w:rsidP="00FF6BA7">
      <w:pPr>
        <w:ind w:left="360"/>
        <w:rPr>
          <w:rFonts w:ascii="Courier New" w:hAnsi="Courier New" w:cs="Courier New"/>
        </w:rPr>
      </w:pPr>
    </w:p>
    <w:p w14:paraId="3698D145" w14:textId="77777777" w:rsidR="00FF6BA7" w:rsidRDefault="00FF6BA7" w:rsidP="00FF6BA7">
      <w:pPr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-1</w:t>
      </w:r>
    </w:p>
    <w:p w14:paraId="1FA10D6C" w14:textId="77777777" w:rsidR="00FC1AB4" w:rsidRDefault="00FC1AB4" w:rsidP="00FF6BA7">
      <w:pPr>
        <w:rPr>
          <w:color w:val="D9D9D9" w:themeColor="background1" w:themeShade="D9"/>
          <w:sz w:val="16"/>
          <w:szCs w:val="20"/>
        </w:rPr>
      </w:pPr>
      <w:r w:rsidRPr="00FC1AB4">
        <w:rPr>
          <w:color w:val="D9D9D9" w:themeColor="background1" w:themeShade="D9"/>
          <w:sz w:val="16"/>
          <w:szCs w:val="20"/>
        </w:rPr>
        <w:t xml:space="preserve">                                </w:t>
      </w:r>
      <w:r>
        <w:rPr>
          <w:color w:val="D9D9D9" w:themeColor="background1" w:themeShade="D9"/>
          <w:sz w:val="16"/>
          <w:szCs w:val="20"/>
        </w:rPr>
        <w:t xml:space="preserve">                          </w:t>
      </w:r>
    </w:p>
    <w:p w14:paraId="008CBB69" w14:textId="77777777" w:rsidR="00FF6BA7" w:rsidRDefault="00FF6BA7" w:rsidP="00FF6BA7">
      <w:pPr>
        <w:rPr>
          <w:color w:val="D9D9D9" w:themeColor="background1" w:themeShade="D9"/>
          <w:sz w:val="16"/>
          <w:szCs w:val="20"/>
        </w:rPr>
      </w:pPr>
    </w:p>
    <w:p w14:paraId="31FE5016" w14:textId="77777777" w:rsidR="00FF6BA7" w:rsidRDefault="000D12F4" w:rsidP="00FF6BA7">
      <w:pPr>
        <w:ind w:left="720"/>
        <w:rPr>
          <w:rFonts w:ascii="Times" w:hAnsi="Times"/>
          <w:sz w:val="22"/>
        </w:rPr>
      </w:pPr>
      <w:r>
        <w:rPr>
          <w:rFonts w:ascii="Times" w:hAnsi="Times"/>
          <w:sz w:val="22"/>
        </w:rPr>
        <w:t>Solution submitted on Canvas must contain all requested files.</w:t>
      </w:r>
    </w:p>
    <w:p w14:paraId="04532487" w14:textId="77777777" w:rsidR="000D12F4" w:rsidRDefault="000D12F4" w:rsidP="00FF6BA7">
      <w:pPr>
        <w:ind w:left="720"/>
        <w:rPr>
          <w:rFonts w:ascii="Times" w:hAnsi="Times"/>
          <w:sz w:val="22"/>
        </w:rPr>
      </w:pPr>
    </w:p>
    <w:p w14:paraId="04AD076E" w14:textId="16F03457" w:rsidR="00FF6BA7" w:rsidRDefault="00FF6BA7" w:rsidP="000C3449">
      <w:pPr>
        <w:pStyle w:val="ListParagraph"/>
        <w:autoSpaceDE w:val="0"/>
        <w:autoSpaceDN w:val="0"/>
        <w:adjustRightInd w:val="0"/>
        <w:rPr>
          <w:sz w:val="22"/>
          <w:szCs w:val="20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0C3449">
        <w:rPr>
          <w:rFonts w:ascii="Courier New" w:hAnsi="Courier New" w:cs="Courier New"/>
        </w:rPr>
        <w:t>0.5</w:t>
      </w:r>
      <w:r>
        <w:rPr>
          <w:rFonts w:ascii="Courier New" w:hAnsi="Courier New" w:cs="Courier New"/>
        </w:rPr>
        <w:tab/>
      </w:r>
      <w:r w:rsidR="000C3449">
        <w:rPr>
          <w:sz w:val="22"/>
          <w:szCs w:val="20"/>
        </w:rPr>
        <w:t xml:space="preserve">Solution contains static method </w:t>
      </w:r>
      <w:proofErr w:type="spellStart"/>
      <w:r w:rsidR="000C3449" w:rsidRPr="000C3449">
        <w:rPr>
          <w:rFonts w:ascii="Consolas" w:hAnsi="Consolas" w:cs="Consolas"/>
          <w:color w:val="000000"/>
          <w:sz w:val="22"/>
          <w:szCs w:val="22"/>
          <w:highlight w:val="white"/>
        </w:rPr>
        <w:t>FilterArray</w:t>
      </w:r>
      <w:proofErr w:type="spellEnd"/>
      <w:r w:rsidR="000C3449">
        <w:rPr>
          <w:sz w:val="22"/>
          <w:szCs w:val="20"/>
        </w:rPr>
        <w:t>.</w:t>
      </w:r>
    </w:p>
    <w:p w14:paraId="7D02C184" w14:textId="77777777" w:rsidR="00FF6BA7" w:rsidRDefault="00FF6BA7" w:rsidP="00FF6BA7">
      <w:pPr>
        <w:ind w:left="720"/>
        <w:rPr>
          <w:sz w:val="22"/>
          <w:szCs w:val="20"/>
        </w:rPr>
      </w:pPr>
    </w:p>
    <w:p w14:paraId="6DC6D023" w14:textId="7B183016" w:rsidR="00FF6BA7" w:rsidRDefault="00FF6BA7" w:rsidP="000C3449">
      <w:pPr>
        <w:pStyle w:val="ListParagraph"/>
        <w:autoSpaceDE w:val="0"/>
        <w:autoSpaceDN w:val="0"/>
        <w:adjustRightInd w:val="0"/>
        <w:rPr>
          <w:sz w:val="22"/>
          <w:szCs w:val="20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0C3449">
        <w:rPr>
          <w:rFonts w:ascii="Courier New" w:hAnsi="Courier New" w:cs="Courier New"/>
        </w:rPr>
        <w:t>0.5</w:t>
      </w:r>
      <w:r>
        <w:rPr>
          <w:rFonts w:ascii="Courier New" w:hAnsi="Courier New" w:cs="Courier New"/>
        </w:rPr>
        <w:tab/>
      </w:r>
      <w:r w:rsidR="000C3449">
        <w:rPr>
          <w:sz w:val="22"/>
          <w:szCs w:val="20"/>
        </w:rPr>
        <w:t xml:space="preserve">Solution contains static method </w:t>
      </w:r>
      <w:proofErr w:type="spellStart"/>
      <w:r w:rsidR="000C3449" w:rsidRPr="000C3449">
        <w:rPr>
          <w:rFonts w:ascii="Consolas" w:hAnsi="Consolas" w:cs="Consolas"/>
          <w:color w:val="000000"/>
          <w:sz w:val="22"/>
          <w:szCs w:val="22"/>
          <w:highlight w:val="white"/>
        </w:rPr>
        <w:t>DisplayList</w:t>
      </w:r>
      <w:proofErr w:type="spellEnd"/>
      <w:r w:rsidR="000C3449">
        <w:rPr>
          <w:sz w:val="22"/>
          <w:szCs w:val="20"/>
        </w:rPr>
        <w:t>.</w:t>
      </w:r>
    </w:p>
    <w:p w14:paraId="7F2BB596" w14:textId="77777777" w:rsidR="00FF6BA7" w:rsidRDefault="00FF6BA7" w:rsidP="00FF6BA7">
      <w:pPr>
        <w:ind w:left="720"/>
        <w:rPr>
          <w:sz w:val="22"/>
          <w:szCs w:val="20"/>
        </w:rPr>
      </w:pPr>
    </w:p>
    <w:p w14:paraId="7D4EA62A" w14:textId="2639B6E2" w:rsidR="000C3449" w:rsidRDefault="00FF6BA7" w:rsidP="000C3449">
      <w:pPr>
        <w:ind w:left="2160" w:hanging="1440"/>
        <w:rPr>
          <w:sz w:val="22"/>
          <w:szCs w:val="20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0C3449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0C3449">
        <w:rPr>
          <w:sz w:val="22"/>
          <w:szCs w:val="20"/>
        </w:rPr>
        <w:t xml:space="preserve">Lambda expression used to filter odd numbers and numbers greater than 5, uses </w:t>
      </w:r>
      <w:proofErr w:type="spellStart"/>
      <w:r w:rsidR="000C3449">
        <w:rPr>
          <w:sz w:val="22"/>
          <w:szCs w:val="20"/>
        </w:rPr>
        <w:t>DisplayList</w:t>
      </w:r>
      <w:proofErr w:type="spellEnd"/>
      <w:r w:rsidR="000C3449">
        <w:rPr>
          <w:sz w:val="22"/>
          <w:szCs w:val="20"/>
        </w:rPr>
        <w:t xml:space="preserve"> method.</w:t>
      </w:r>
    </w:p>
    <w:p w14:paraId="1F6F28EE" w14:textId="77777777" w:rsidR="00FF6BA7" w:rsidRDefault="00FF6BA7" w:rsidP="00DA547E">
      <w:pPr>
        <w:rPr>
          <w:sz w:val="18"/>
          <w:szCs w:val="20"/>
        </w:rPr>
      </w:pPr>
    </w:p>
    <w:p w14:paraId="0681E9C3" w14:textId="77777777" w:rsidR="00FF6BA7" w:rsidRDefault="00FF6BA7" w:rsidP="00FF6BA7">
      <w:pPr>
        <w:rPr>
          <w:sz w:val="18"/>
          <w:szCs w:val="20"/>
        </w:rPr>
      </w:pPr>
    </w:p>
    <w:p w14:paraId="40F19344" w14:textId="77777777" w:rsidR="00A2307A" w:rsidRPr="00A2307A" w:rsidRDefault="00A2307A" w:rsidP="00A2307A">
      <w:pPr>
        <w:tabs>
          <w:tab w:val="left" w:pos="720"/>
        </w:tabs>
        <w:ind w:left="360"/>
      </w:pPr>
    </w:p>
    <w:sectPr w:rsidR="00A2307A" w:rsidRPr="00A2307A" w:rsidSect="00FC1AB4">
      <w:headerReference w:type="default" r:id="rId8"/>
      <w:footerReference w:type="default" r:id="rId9"/>
      <w:pgSz w:w="12240" w:h="15840"/>
      <w:pgMar w:top="1080" w:right="1080" w:bottom="108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0EA4EE" w14:textId="77777777" w:rsidR="00483BF5" w:rsidRDefault="00483BF5">
      <w:r>
        <w:separator/>
      </w:r>
    </w:p>
  </w:endnote>
  <w:endnote w:type="continuationSeparator" w:id="0">
    <w:p w14:paraId="01EC0A48" w14:textId="77777777" w:rsidR="00483BF5" w:rsidRDefault="00483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21860" w14:textId="77777777" w:rsidR="006C4923" w:rsidRDefault="00035A7D" w:rsidP="00992713">
    <w:pPr>
      <w:pStyle w:val="Footer"/>
      <w:tabs>
        <w:tab w:val="clear" w:pos="4320"/>
        <w:tab w:val="clear" w:pos="8640"/>
        <w:tab w:val="right" w:pos="10980"/>
      </w:tabs>
    </w:pPr>
    <w:r>
      <w:t>CS</w:t>
    </w:r>
    <w:r w:rsidR="00F05B0E">
      <w:t>3160</w:t>
    </w:r>
    <w:r w:rsidR="006C4923">
      <w:t>, Instructor: Carlson</w:t>
    </w:r>
    <w:r w:rsidR="006C492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F4BF1" w14:textId="77777777" w:rsidR="00483BF5" w:rsidRDefault="00483BF5">
      <w:r>
        <w:separator/>
      </w:r>
    </w:p>
  </w:footnote>
  <w:footnote w:type="continuationSeparator" w:id="0">
    <w:p w14:paraId="2D473961" w14:textId="77777777" w:rsidR="00483BF5" w:rsidRDefault="00483B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1F332" w14:textId="158BF5B0" w:rsidR="006C4923" w:rsidRDefault="00A2307A" w:rsidP="00FC1AB4">
    <w:pPr>
      <w:pStyle w:val="Header"/>
      <w:tabs>
        <w:tab w:val="clear" w:pos="4320"/>
        <w:tab w:val="clear" w:pos="8640"/>
        <w:tab w:val="left" w:pos="10364"/>
        <w:tab w:val="right" w:pos="10980"/>
      </w:tabs>
      <w:jc w:val="right"/>
    </w:pPr>
    <w:r>
      <w:t xml:space="preserve">In-Class </w:t>
    </w:r>
    <w:r w:rsidR="00FC1AB4">
      <w:t xml:space="preserve">BONUS </w:t>
    </w:r>
    <w:r w:rsidR="00FB28FF">
      <w:t>Exercise</w:t>
    </w:r>
    <w:r w:rsidR="00FC1AB4">
      <w:t xml:space="preserve"> (</w:t>
    </w:r>
    <w:r w:rsidR="00D809B8">
      <w:t>3</w:t>
    </w:r>
    <w:r w:rsidR="00FC1AB4">
      <w:t xml:space="preserve"> pts)                                                                        DUE: On Canvas at midnight</w:t>
    </w:r>
    <w:r w:rsidR="00FC1AB4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0505C"/>
    <w:multiLevelType w:val="hybridMultilevel"/>
    <w:tmpl w:val="2D56C6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3F01AB"/>
    <w:multiLevelType w:val="hybridMultilevel"/>
    <w:tmpl w:val="E7788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C2DD8"/>
    <w:multiLevelType w:val="hybridMultilevel"/>
    <w:tmpl w:val="80DAC8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8B4D0E"/>
    <w:multiLevelType w:val="hybridMultilevel"/>
    <w:tmpl w:val="E9AE5D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321D10"/>
    <w:multiLevelType w:val="hybridMultilevel"/>
    <w:tmpl w:val="5C3CED18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454944"/>
    <w:multiLevelType w:val="hybridMultilevel"/>
    <w:tmpl w:val="0D446B58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C169BE"/>
    <w:multiLevelType w:val="hybridMultilevel"/>
    <w:tmpl w:val="E1BED896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42528B"/>
    <w:multiLevelType w:val="hybridMultilevel"/>
    <w:tmpl w:val="EFB20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0E3B56"/>
    <w:multiLevelType w:val="hybridMultilevel"/>
    <w:tmpl w:val="3DCE66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25B116A"/>
    <w:multiLevelType w:val="hybridMultilevel"/>
    <w:tmpl w:val="719E5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724DBE"/>
    <w:multiLevelType w:val="hybridMultilevel"/>
    <w:tmpl w:val="6C789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E0224"/>
    <w:multiLevelType w:val="hybridMultilevel"/>
    <w:tmpl w:val="95849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A0182"/>
    <w:multiLevelType w:val="hybridMultilevel"/>
    <w:tmpl w:val="2F647EEC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D74894"/>
    <w:multiLevelType w:val="hybridMultilevel"/>
    <w:tmpl w:val="3C329D54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8F557F1"/>
    <w:multiLevelType w:val="hybridMultilevel"/>
    <w:tmpl w:val="F8EC1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B2F2E"/>
    <w:multiLevelType w:val="hybridMultilevel"/>
    <w:tmpl w:val="8542C142"/>
    <w:lvl w:ilvl="0" w:tplc="9CEA65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1851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0C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C19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58F5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1414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EE70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CA5D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8ED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AC22C85"/>
    <w:multiLevelType w:val="hybridMultilevel"/>
    <w:tmpl w:val="2BA6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077753"/>
    <w:multiLevelType w:val="hybridMultilevel"/>
    <w:tmpl w:val="8642F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39557D"/>
    <w:multiLevelType w:val="hybridMultilevel"/>
    <w:tmpl w:val="E3DE6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3B08B8"/>
    <w:multiLevelType w:val="hybridMultilevel"/>
    <w:tmpl w:val="656440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2C467AB"/>
    <w:multiLevelType w:val="hybridMultilevel"/>
    <w:tmpl w:val="8C04D64C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4C436A0"/>
    <w:multiLevelType w:val="hybridMultilevel"/>
    <w:tmpl w:val="8092C87C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EBEAFAF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  <w:w w:val="0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5043A06"/>
    <w:multiLevelType w:val="hybridMultilevel"/>
    <w:tmpl w:val="551EF496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6F70231"/>
    <w:multiLevelType w:val="hybridMultilevel"/>
    <w:tmpl w:val="A1E66E4A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7CF760E"/>
    <w:multiLevelType w:val="multilevel"/>
    <w:tmpl w:val="80DAC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80865F9"/>
    <w:multiLevelType w:val="hybridMultilevel"/>
    <w:tmpl w:val="8A9E7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EE1190C"/>
    <w:multiLevelType w:val="hybridMultilevel"/>
    <w:tmpl w:val="14F44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A05822"/>
    <w:multiLevelType w:val="hybridMultilevel"/>
    <w:tmpl w:val="9FB2FC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6335DE"/>
    <w:multiLevelType w:val="hybridMultilevel"/>
    <w:tmpl w:val="90D23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FF66DC"/>
    <w:multiLevelType w:val="hybridMultilevel"/>
    <w:tmpl w:val="B6FE9E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FC22BAB"/>
    <w:multiLevelType w:val="hybridMultilevel"/>
    <w:tmpl w:val="1A72C868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00C5E34"/>
    <w:multiLevelType w:val="hybridMultilevel"/>
    <w:tmpl w:val="7166F6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1EA00DF"/>
    <w:multiLevelType w:val="hybridMultilevel"/>
    <w:tmpl w:val="4162CC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3737E7"/>
    <w:multiLevelType w:val="hybridMultilevel"/>
    <w:tmpl w:val="898653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FAD70E1"/>
    <w:multiLevelType w:val="hybridMultilevel"/>
    <w:tmpl w:val="5B2ADB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9"/>
  </w:num>
  <w:num w:numId="2">
    <w:abstractNumId w:val="8"/>
  </w:num>
  <w:num w:numId="3">
    <w:abstractNumId w:val="3"/>
  </w:num>
  <w:num w:numId="4">
    <w:abstractNumId w:val="31"/>
  </w:num>
  <w:num w:numId="5">
    <w:abstractNumId w:val="34"/>
  </w:num>
  <w:num w:numId="6">
    <w:abstractNumId w:val="0"/>
  </w:num>
  <w:num w:numId="7">
    <w:abstractNumId w:val="27"/>
  </w:num>
  <w:num w:numId="8">
    <w:abstractNumId w:val="32"/>
  </w:num>
  <w:num w:numId="9">
    <w:abstractNumId w:val="33"/>
  </w:num>
  <w:num w:numId="10">
    <w:abstractNumId w:val="2"/>
  </w:num>
  <w:num w:numId="11">
    <w:abstractNumId w:val="24"/>
  </w:num>
  <w:num w:numId="12">
    <w:abstractNumId w:val="25"/>
  </w:num>
  <w:num w:numId="13">
    <w:abstractNumId w:val="21"/>
  </w:num>
  <w:num w:numId="14">
    <w:abstractNumId w:val="30"/>
  </w:num>
  <w:num w:numId="15">
    <w:abstractNumId w:val="23"/>
  </w:num>
  <w:num w:numId="16">
    <w:abstractNumId w:val="22"/>
  </w:num>
  <w:num w:numId="17">
    <w:abstractNumId w:val="13"/>
  </w:num>
  <w:num w:numId="18">
    <w:abstractNumId w:val="12"/>
  </w:num>
  <w:num w:numId="19">
    <w:abstractNumId w:val="5"/>
  </w:num>
  <w:num w:numId="20">
    <w:abstractNumId w:val="4"/>
  </w:num>
  <w:num w:numId="21">
    <w:abstractNumId w:val="6"/>
  </w:num>
  <w:num w:numId="22">
    <w:abstractNumId w:val="28"/>
  </w:num>
  <w:num w:numId="23">
    <w:abstractNumId w:val="20"/>
  </w:num>
  <w:num w:numId="24">
    <w:abstractNumId w:val="9"/>
  </w:num>
  <w:num w:numId="25">
    <w:abstractNumId w:val="26"/>
  </w:num>
  <w:num w:numId="26">
    <w:abstractNumId w:val="17"/>
  </w:num>
  <w:num w:numId="27">
    <w:abstractNumId w:val="11"/>
  </w:num>
  <w:num w:numId="28">
    <w:abstractNumId w:val="7"/>
  </w:num>
  <w:num w:numId="29">
    <w:abstractNumId w:val="18"/>
  </w:num>
  <w:num w:numId="30">
    <w:abstractNumId w:val="16"/>
  </w:num>
  <w:num w:numId="31">
    <w:abstractNumId w:val="19"/>
  </w:num>
  <w:num w:numId="32">
    <w:abstractNumId w:val="15"/>
  </w:num>
  <w:num w:numId="33">
    <w:abstractNumId w:val="14"/>
  </w:num>
  <w:num w:numId="34">
    <w:abstractNumId w:val="10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DEwNTe1MDA1NDVX0lEKTi0uzszPAymwqAUAGgV1iCwAAAA="/>
  </w:docVars>
  <w:rsids>
    <w:rsidRoot w:val="0086696F"/>
    <w:rsid w:val="000258FD"/>
    <w:rsid w:val="00035A7D"/>
    <w:rsid w:val="000756AC"/>
    <w:rsid w:val="000A1C05"/>
    <w:rsid w:val="000C3449"/>
    <w:rsid w:val="000D12F4"/>
    <w:rsid w:val="000F4F48"/>
    <w:rsid w:val="001228F6"/>
    <w:rsid w:val="00135192"/>
    <w:rsid w:val="00140ECA"/>
    <w:rsid w:val="00153EA5"/>
    <w:rsid w:val="00173F09"/>
    <w:rsid w:val="001F6E95"/>
    <w:rsid w:val="0023283C"/>
    <w:rsid w:val="00240C59"/>
    <w:rsid w:val="00274168"/>
    <w:rsid w:val="00274864"/>
    <w:rsid w:val="00286E2C"/>
    <w:rsid w:val="0032217B"/>
    <w:rsid w:val="00367C25"/>
    <w:rsid w:val="003838B1"/>
    <w:rsid w:val="0038569F"/>
    <w:rsid w:val="003B3A5A"/>
    <w:rsid w:val="003B4925"/>
    <w:rsid w:val="004267ED"/>
    <w:rsid w:val="00483BF5"/>
    <w:rsid w:val="004A5EF9"/>
    <w:rsid w:val="004B6359"/>
    <w:rsid w:val="004E174E"/>
    <w:rsid w:val="004F3F7B"/>
    <w:rsid w:val="005074EA"/>
    <w:rsid w:val="00516857"/>
    <w:rsid w:val="00555467"/>
    <w:rsid w:val="00563165"/>
    <w:rsid w:val="005649E4"/>
    <w:rsid w:val="005924CF"/>
    <w:rsid w:val="00592CC2"/>
    <w:rsid w:val="005A5705"/>
    <w:rsid w:val="005E7244"/>
    <w:rsid w:val="005F7966"/>
    <w:rsid w:val="00625419"/>
    <w:rsid w:val="006371FE"/>
    <w:rsid w:val="00642A12"/>
    <w:rsid w:val="00672071"/>
    <w:rsid w:val="0069222C"/>
    <w:rsid w:val="006C4923"/>
    <w:rsid w:val="007008F7"/>
    <w:rsid w:val="00702F17"/>
    <w:rsid w:val="00723085"/>
    <w:rsid w:val="00762359"/>
    <w:rsid w:val="00765D7B"/>
    <w:rsid w:val="00766B04"/>
    <w:rsid w:val="00771CCA"/>
    <w:rsid w:val="007739A9"/>
    <w:rsid w:val="007743BC"/>
    <w:rsid w:val="007C3001"/>
    <w:rsid w:val="007D2760"/>
    <w:rsid w:val="0081209E"/>
    <w:rsid w:val="008406AE"/>
    <w:rsid w:val="0086696F"/>
    <w:rsid w:val="008724D4"/>
    <w:rsid w:val="008924E5"/>
    <w:rsid w:val="008B77CB"/>
    <w:rsid w:val="008C022B"/>
    <w:rsid w:val="00953F28"/>
    <w:rsid w:val="00992713"/>
    <w:rsid w:val="009A75C3"/>
    <w:rsid w:val="009B5868"/>
    <w:rsid w:val="00A1024F"/>
    <w:rsid w:val="00A13176"/>
    <w:rsid w:val="00A14E17"/>
    <w:rsid w:val="00A2307A"/>
    <w:rsid w:val="00A44B0F"/>
    <w:rsid w:val="00A50B01"/>
    <w:rsid w:val="00AA3AC4"/>
    <w:rsid w:val="00AD51E5"/>
    <w:rsid w:val="00B86A35"/>
    <w:rsid w:val="00B87298"/>
    <w:rsid w:val="00B87EED"/>
    <w:rsid w:val="00BA52B8"/>
    <w:rsid w:val="00BE0104"/>
    <w:rsid w:val="00BF57F6"/>
    <w:rsid w:val="00C2323C"/>
    <w:rsid w:val="00C56FD0"/>
    <w:rsid w:val="00C74EB1"/>
    <w:rsid w:val="00CF0BCE"/>
    <w:rsid w:val="00CF1768"/>
    <w:rsid w:val="00D35DA0"/>
    <w:rsid w:val="00D771EE"/>
    <w:rsid w:val="00D809B8"/>
    <w:rsid w:val="00D92E51"/>
    <w:rsid w:val="00DA547E"/>
    <w:rsid w:val="00DC2315"/>
    <w:rsid w:val="00E20EB9"/>
    <w:rsid w:val="00E258B6"/>
    <w:rsid w:val="00E56982"/>
    <w:rsid w:val="00E73ADE"/>
    <w:rsid w:val="00E77491"/>
    <w:rsid w:val="00E979DE"/>
    <w:rsid w:val="00EE629C"/>
    <w:rsid w:val="00F014C7"/>
    <w:rsid w:val="00F04ED0"/>
    <w:rsid w:val="00F05B0E"/>
    <w:rsid w:val="00F145F8"/>
    <w:rsid w:val="00F40458"/>
    <w:rsid w:val="00F4441D"/>
    <w:rsid w:val="00FB28FF"/>
    <w:rsid w:val="00FC1AB4"/>
    <w:rsid w:val="00FD36B6"/>
    <w:rsid w:val="00FD6E00"/>
    <w:rsid w:val="00FF6BA7"/>
    <w:rsid w:val="00FF6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9F73A9"/>
  <w15:docId w15:val="{7AB5A1AC-558B-40B3-ABB1-1DEEA5EC6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4D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D51E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F4F4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F4F48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AD51E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rsid w:val="00592C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92CC2"/>
    <w:pPr>
      <w:ind w:left="720"/>
      <w:contextualSpacing/>
    </w:pPr>
  </w:style>
  <w:style w:type="paragraph" w:styleId="NormalWeb">
    <w:name w:val="Normal (Web)"/>
    <w:basedOn w:val="Normal"/>
    <w:rsid w:val="007008F7"/>
    <w:pPr>
      <w:spacing w:before="100" w:beforeAutospacing="1" w:after="100" w:afterAutospacing="1"/>
    </w:pPr>
  </w:style>
  <w:style w:type="character" w:styleId="Hyperlink">
    <w:name w:val="Hyperlink"/>
    <w:rsid w:val="007008F7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008F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7008F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llowedHyperlink">
    <w:name w:val="FollowedHyperlink"/>
    <w:basedOn w:val="DefaultParagraphFont"/>
    <w:rsid w:val="00E20E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0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92817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463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0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51076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58468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8636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5912139D-26B5-4A55-A1FC-3B4DC781E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 Description</vt:lpstr>
    </vt:vector>
  </TitlesOfParts>
  <Company>BGSU</Company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 Description</dc:title>
  <dc:subject>Computer Science</dc:subject>
  <dc:creator>Jadwiga A. Carlson</dc:creator>
  <cp:keywords>Lab</cp:keywords>
  <cp:lastModifiedBy>Sidney Reagan Sanders</cp:lastModifiedBy>
  <cp:revision>3</cp:revision>
  <cp:lastPrinted>2015-01-10T16:14:00Z</cp:lastPrinted>
  <dcterms:created xsi:type="dcterms:W3CDTF">2021-04-14T13:35:00Z</dcterms:created>
  <dcterms:modified xsi:type="dcterms:W3CDTF">2021-04-14T13:38:00Z</dcterms:modified>
</cp:coreProperties>
</file>